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2C85" w:rsidRPr="00BD5700" w:rsidRDefault="00282C85" w:rsidP="00282C85">
      <w:pPr>
        <w:ind w:firstLine="2880"/>
        <w:rPr>
          <w:rFonts w:ascii="Times New Roman" w:hAnsi="Times New Roman" w:cs="Times New Roman"/>
          <w:b/>
          <w:sz w:val="36"/>
          <w:szCs w:val="36"/>
          <w:lang w:val="fr-CA"/>
        </w:rPr>
      </w:pPr>
      <w:r w:rsidRPr="00BD5700">
        <w:rPr>
          <w:rFonts w:ascii="Times New Roman" w:hAnsi="Times New Roman" w:cs="Times New Roman"/>
          <w:b/>
          <w:sz w:val="36"/>
          <w:szCs w:val="36"/>
          <w:lang w:val="fr-CA"/>
        </w:rPr>
        <w:t>Curriculum Vitae</w:t>
      </w:r>
    </w:p>
    <w:p w:rsidR="00282C85" w:rsidRPr="00BD5700" w:rsidRDefault="00282C85" w:rsidP="00282C85">
      <w:pPr>
        <w:ind w:firstLine="2790"/>
        <w:rPr>
          <w:rFonts w:ascii="Times New Roman" w:hAnsi="Times New Roman" w:cs="Times New Roman"/>
          <w:sz w:val="28"/>
          <w:szCs w:val="28"/>
          <w:lang w:val="fr-CA"/>
        </w:rPr>
      </w:pPr>
      <w:r w:rsidRPr="00BD5700">
        <w:rPr>
          <w:rFonts w:ascii="Times New Roman" w:hAnsi="Times New Roman" w:cs="Times New Roman"/>
          <w:sz w:val="28"/>
          <w:szCs w:val="28"/>
          <w:lang w:val="fr-CA"/>
        </w:rPr>
        <w:t xml:space="preserve">Nguyen </w:t>
      </w:r>
      <w:proofErr w:type="spellStart"/>
      <w:r w:rsidRPr="00BD5700">
        <w:rPr>
          <w:rFonts w:ascii="Times New Roman" w:hAnsi="Times New Roman" w:cs="Times New Roman"/>
          <w:sz w:val="28"/>
          <w:szCs w:val="28"/>
          <w:lang w:val="fr-CA"/>
        </w:rPr>
        <w:t>Quoc</w:t>
      </w:r>
      <w:proofErr w:type="spellEnd"/>
      <w:r w:rsidRPr="00BD5700">
        <w:rPr>
          <w:rFonts w:ascii="Times New Roman" w:hAnsi="Times New Roman" w:cs="Times New Roman"/>
          <w:sz w:val="28"/>
          <w:szCs w:val="28"/>
          <w:lang w:val="fr-CA"/>
        </w:rPr>
        <w:t xml:space="preserve"> Dang Khoa</w:t>
      </w:r>
    </w:p>
    <w:p w:rsidR="00282C85" w:rsidRDefault="00282C85" w:rsidP="00282C85">
      <w:pPr>
        <w:ind w:firstLine="2340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9395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rue </w:t>
      </w:r>
      <w:proofErr w:type="spellStart"/>
      <w:r>
        <w:rPr>
          <w:rFonts w:ascii="Times New Roman" w:hAnsi="Times New Roman" w:cs="Times New Roman"/>
          <w:sz w:val="28"/>
          <w:szCs w:val="28"/>
        </w:rPr>
        <w:t>Oligny</w:t>
      </w:r>
      <w:proofErr w:type="spellEnd"/>
      <w:r>
        <w:rPr>
          <w:rFonts w:ascii="Times New Roman" w:hAnsi="Times New Roman" w:cs="Times New Roman"/>
          <w:sz w:val="28"/>
          <w:szCs w:val="28"/>
        </w:rPr>
        <w:t>, Brossard, Quebec</w:t>
      </w:r>
    </w:p>
    <w:p w:rsidR="00282C85" w:rsidRDefault="00282C85" w:rsidP="00282C85">
      <w:pPr>
        <w:ind w:firstLine="270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J4Y-3A6</w:t>
      </w:r>
    </w:p>
    <w:p w:rsidR="00282C85" w:rsidRDefault="00282C85" w:rsidP="00282C85">
      <w:pPr>
        <w:ind w:firstLine="30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el: </w:t>
      </w:r>
      <w:r w:rsidR="00730644">
        <w:rPr>
          <w:rFonts w:ascii="Times New Roman" w:hAnsi="Times New Roman" w:cs="Times New Roman"/>
          <w:sz w:val="28"/>
          <w:szCs w:val="28"/>
        </w:rPr>
        <w:t>+1-</w:t>
      </w:r>
      <w:r>
        <w:rPr>
          <w:rFonts w:ascii="Times New Roman" w:hAnsi="Times New Roman" w:cs="Times New Roman"/>
          <w:sz w:val="28"/>
          <w:szCs w:val="28"/>
        </w:rPr>
        <w:t>514-928-8278</w:t>
      </w:r>
    </w:p>
    <w:p w:rsidR="00282C85" w:rsidRDefault="00282C85" w:rsidP="00AA39FA">
      <w:pPr>
        <w:ind w:firstLine="1890"/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noProof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A5A118" wp14:editId="6C21D734">
                <wp:simplePos x="0" y="0"/>
                <wp:positionH relativeFrom="column">
                  <wp:posOffset>-335280</wp:posOffset>
                </wp:positionH>
                <wp:positionV relativeFrom="paragraph">
                  <wp:posOffset>356235</wp:posOffset>
                </wp:positionV>
                <wp:extent cx="6621780" cy="7620"/>
                <wp:effectExtent l="19050" t="19050" r="26670" b="3048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1780" cy="7620"/>
                        </a:xfrm>
                        <a:prstGeom prst="line">
                          <a:avLst/>
                        </a:prstGeom>
                        <a:ln w="38100" cmpd="thinThick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AA14D9" id="Straight Connector 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6.4pt,28.05pt" to="495pt,2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" strokecolor="black [3213]" strokeweight="3pt">
                <v:stroke linestyle="thinThick" joinstyle="miter"/>
              </v:line>
            </w:pict>
          </mc:Fallback>
        </mc:AlternateContent>
      </w:r>
      <w:r w:rsidRPr="00973A60">
        <w:rPr>
          <w:rFonts w:ascii="Times New Roman" w:hAnsi="Times New Roman" w:cs="Times New Roman"/>
          <w:sz w:val="28"/>
          <w:szCs w:val="28"/>
          <w:u w:val="single"/>
        </w:rPr>
        <w:t xml:space="preserve">E-mail: </w:t>
      </w:r>
      <w:hyperlink r:id="rId5" w:history="1">
        <w:r w:rsidRPr="004739D4">
          <w:rPr>
            <w:rStyle w:val="Hyperlink"/>
            <w:rFonts w:ascii="Times New Roman" w:hAnsi="Times New Roman" w:cs="Times New Roman"/>
            <w:sz w:val="28"/>
            <w:szCs w:val="28"/>
          </w:rPr>
          <w:t>khoanguyenquocdang@gmail.com</w:t>
        </w:r>
      </w:hyperlink>
    </w:p>
    <w:p w:rsidR="00537773" w:rsidRDefault="00537773"/>
    <w:p w:rsidR="00282C85" w:rsidRDefault="00AA39FA" w:rsidP="00AA39F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A39FA">
        <w:rPr>
          <w:rFonts w:ascii="Times New Roman" w:hAnsi="Times New Roman" w:cs="Times New Roman"/>
          <w:sz w:val="24"/>
          <w:szCs w:val="24"/>
        </w:rPr>
        <w:t>Languages</w:t>
      </w:r>
      <w:r>
        <w:rPr>
          <w:rFonts w:ascii="Times New Roman" w:hAnsi="Times New Roman" w:cs="Times New Roman"/>
          <w:sz w:val="24"/>
          <w:szCs w:val="24"/>
        </w:rPr>
        <w:t xml:space="preserve"> (Speaking and Writing): English, Vietnamese and French ( basic French )</w:t>
      </w:r>
    </w:p>
    <w:p w:rsidR="005220C4" w:rsidRDefault="007E25F0" w:rsidP="007E25F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E25F0">
        <w:rPr>
          <w:rFonts w:ascii="Times New Roman" w:hAnsi="Times New Roman" w:cs="Times New Roman"/>
          <w:b/>
          <w:sz w:val="24"/>
          <w:szCs w:val="24"/>
          <w:u w:val="single"/>
        </w:rPr>
        <w:t>EXPERIENCE:</w:t>
      </w:r>
    </w:p>
    <w:p w:rsidR="00A216F1" w:rsidRDefault="00A216F1" w:rsidP="00A216F1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E25F0" w:rsidRPr="007E25F0" w:rsidRDefault="007E25F0" w:rsidP="007E25F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Configuring TCP/IP, DHCP, DNS </w:t>
      </w:r>
      <w:r>
        <w:rPr>
          <w:rFonts w:ascii="Times New Roman" w:hAnsi="Times New Roman" w:cs="Times New Roman"/>
          <w:sz w:val="24"/>
          <w:szCs w:val="24"/>
        </w:rPr>
        <w:t>in Windows Server 2012</w:t>
      </w:r>
      <w:r>
        <w:rPr>
          <w:rFonts w:ascii="Times New Roman" w:hAnsi="Times New Roman" w:cs="Times New Roman"/>
          <w:sz w:val="24"/>
          <w:szCs w:val="24"/>
        </w:rPr>
        <w:t xml:space="preserve"> and Linux</w:t>
      </w:r>
      <w:r w:rsidR="009E7243">
        <w:rPr>
          <w:rFonts w:ascii="Times New Roman" w:hAnsi="Times New Roman" w:cs="Times New Roman"/>
          <w:sz w:val="24"/>
          <w:szCs w:val="24"/>
        </w:rPr>
        <w:t>.</w:t>
      </w:r>
    </w:p>
    <w:p w:rsidR="007E25F0" w:rsidRPr="00A216F1" w:rsidRDefault="007E25F0" w:rsidP="007E25F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Installing and c</w:t>
      </w:r>
      <w:r w:rsidR="00610125">
        <w:rPr>
          <w:rFonts w:ascii="Times New Roman" w:hAnsi="Times New Roman" w:cs="Times New Roman"/>
          <w:sz w:val="24"/>
          <w:szCs w:val="24"/>
        </w:rPr>
        <w:t>onfiguring Active Directory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A216F1" w:rsidRPr="007E25F0" w:rsidRDefault="00A216F1" w:rsidP="00A216F1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AA39FA" w:rsidRDefault="005220C4" w:rsidP="005220C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220C4">
        <w:rPr>
          <w:rFonts w:ascii="Times New Roman" w:hAnsi="Times New Roman" w:cs="Times New Roman"/>
          <w:b/>
          <w:sz w:val="24"/>
          <w:szCs w:val="24"/>
          <w:u w:val="single"/>
        </w:rPr>
        <w:t>EDUCATION:</w:t>
      </w:r>
    </w:p>
    <w:p w:rsidR="005220C4" w:rsidRDefault="005220C4" w:rsidP="005220C4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220C4" w:rsidRDefault="005220C4" w:rsidP="005220C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lege LaSalle, Montreal, Quebec</w:t>
      </w:r>
    </w:p>
    <w:p w:rsidR="005220C4" w:rsidRDefault="005220C4" w:rsidP="005220C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DEC) Diploma in Computer Science Specialization in Networking (in process)</w:t>
      </w:r>
    </w:p>
    <w:p w:rsidR="00711304" w:rsidRDefault="00B635DF" w:rsidP="007E25F0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gust 28th</w:t>
      </w:r>
      <w:r w:rsidR="00866922">
        <w:rPr>
          <w:rFonts w:ascii="Times New Roman" w:hAnsi="Times New Roman" w:cs="Times New Roman"/>
          <w:sz w:val="24"/>
          <w:szCs w:val="24"/>
        </w:rPr>
        <w:t xml:space="preserve"> 2016</w:t>
      </w:r>
      <w:r w:rsidR="002206E1">
        <w:rPr>
          <w:rFonts w:ascii="Times New Roman" w:hAnsi="Times New Roman" w:cs="Times New Roman"/>
          <w:sz w:val="24"/>
          <w:szCs w:val="24"/>
        </w:rPr>
        <w:t xml:space="preserve"> </w:t>
      </w:r>
      <w:r w:rsidR="006F2D2C">
        <w:rPr>
          <w:rFonts w:ascii="Times New Roman" w:hAnsi="Times New Roman" w:cs="Times New Roman"/>
          <w:sz w:val="24"/>
          <w:szCs w:val="24"/>
        </w:rPr>
        <w:t>– Present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161CF" w:rsidRPr="007E25F0" w:rsidRDefault="00D161CF" w:rsidP="007E25F0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711304" w:rsidRDefault="00711304" w:rsidP="0071130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11304">
        <w:rPr>
          <w:rFonts w:ascii="Times New Roman" w:hAnsi="Times New Roman" w:cs="Times New Roman"/>
          <w:b/>
          <w:sz w:val="24"/>
          <w:szCs w:val="24"/>
          <w:u w:val="single"/>
        </w:rPr>
        <w:t>SKILLS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:</w:t>
      </w:r>
      <w:bookmarkStart w:id="0" w:name="_GoBack"/>
      <w:bookmarkEnd w:id="0"/>
    </w:p>
    <w:p w:rsidR="00711304" w:rsidRDefault="00711304" w:rsidP="00711304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11304" w:rsidRPr="00730644" w:rsidRDefault="00711304" w:rsidP="0071130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Microsoft Office 2016, Linux (CentOS v7), Microsoft Server 2012 (Active Directory), Cisco Router and Switches IOS, VMware Workstation, Oracle Virtual Box. </w:t>
      </w:r>
    </w:p>
    <w:p w:rsidR="00730644" w:rsidRPr="00711304" w:rsidRDefault="00730644" w:rsidP="00730644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30644" w:rsidRDefault="00730644" w:rsidP="0073064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30644">
        <w:rPr>
          <w:rFonts w:ascii="Times New Roman" w:hAnsi="Times New Roman" w:cs="Times New Roman"/>
          <w:b/>
          <w:sz w:val="24"/>
          <w:szCs w:val="24"/>
          <w:u w:val="single"/>
        </w:rPr>
        <w:t>CERTIFICATION:</w:t>
      </w:r>
    </w:p>
    <w:p w:rsidR="00730644" w:rsidRDefault="00730644" w:rsidP="0073064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730644" w:rsidRPr="00730644" w:rsidRDefault="00730644" w:rsidP="00730644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730644">
        <w:rPr>
          <w:sz w:val="24"/>
          <w:szCs w:val="24"/>
        </w:rPr>
        <w:t>Linux Essentials Professional Development (Academic).</w:t>
      </w:r>
    </w:p>
    <w:p w:rsidR="00730644" w:rsidRPr="00730644" w:rsidRDefault="00730644" w:rsidP="00730644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730644">
        <w:rPr>
          <w:sz w:val="24"/>
          <w:szCs w:val="24"/>
        </w:rPr>
        <w:t>IT essentials by CISCO</w:t>
      </w:r>
      <w:r>
        <w:rPr>
          <w:sz w:val="24"/>
          <w:szCs w:val="24"/>
        </w:rPr>
        <w:t xml:space="preserve"> </w:t>
      </w:r>
      <w:r w:rsidRPr="00730644">
        <w:rPr>
          <w:sz w:val="24"/>
          <w:szCs w:val="24"/>
        </w:rPr>
        <w:t>(Academic).</w:t>
      </w:r>
    </w:p>
    <w:p w:rsidR="00730644" w:rsidRPr="00730644" w:rsidRDefault="00730644" w:rsidP="00730644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730644">
        <w:rPr>
          <w:sz w:val="24"/>
          <w:szCs w:val="24"/>
        </w:rPr>
        <w:t>CCNA</w:t>
      </w:r>
      <w:r>
        <w:rPr>
          <w:sz w:val="24"/>
          <w:szCs w:val="24"/>
        </w:rPr>
        <w:t xml:space="preserve"> </w:t>
      </w:r>
      <w:r w:rsidRPr="00730644">
        <w:rPr>
          <w:sz w:val="24"/>
          <w:szCs w:val="24"/>
        </w:rPr>
        <w:t>(Academic) Routing and Switching: Introduction to Networks.</w:t>
      </w:r>
    </w:p>
    <w:p w:rsidR="00730644" w:rsidRPr="00730644" w:rsidRDefault="00730644" w:rsidP="00730644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730644">
        <w:rPr>
          <w:sz w:val="24"/>
          <w:szCs w:val="24"/>
        </w:rPr>
        <w:t>CCNA</w:t>
      </w:r>
      <w:r>
        <w:rPr>
          <w:sz w:val="24"/>
          <w:szCs w:val="24"/>
        </w:rPr>
        <w:t xml:space="preserve"> </w:t>
      </w:r>
      <w:r w:rsidRPr="00730644">
        <w:rPr>
          <w:sz w:val="24"/>
          <w:szCs w:val="24"/>
        </w:rPr>
        <w:t>(Academic) Routing and Switching: Routing and Switching Essentials.</w:t>
      </w:r>
    </w:p>
    <w:p w:rsidR="00AA39FA" w:rsidRPr="00730644" w:rsidRDefault="00730644" w:rsidP="0073064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730644">
        <w:rPr>
          <w:sz w:val="24"/>
          <w:szCs w:val="24"/>
        </w:rPr>
        <w:t>CCNA</w:t>
      </w:r>
      <w:r>
        <w:rPr>
          <w:sz w:val="24"/>
          <w:szCs w:val="24"/>
        </w:rPr>
        <w:t xml:space="preserve"> </w:t>
      </w:r>
      <w:r w:rsidRPr="00730644">
        <w:rPr>
          <w:sz w:val="24"/>
          <w:szCs w:val="24"/>
        </w:rPr>
        <w:t>(Academic) Routing and Switching: Scaling Networks</w:t>
      </w:r>
      <w:r>
        <w:rPr>
          <w:sz w:val="24"/>
          <w:szCs w:val="24"/>
        </w:rPr>
        <w:t>.</w:t>
      </w:r>
    </w:p>
    <w:sectPr w:rsidR="00AA39FA" w:rsidRPr="007306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5C1C5B"/>
    <w:multiLevelType w:val="hybridMultilevel"/>
    <w:tmpl w:val="B00C6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847E5D"/>
    <w:multiLevelType w:val="hybridMultilevel"/>
    <w:tmpl w:val="856CDF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052D51"/>
    <w:multiLevelType w:val="hybridMultilevel"/>
    <w:tmpl w:val="652A8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3541A0"/>
    <w:multiLevelType w:val="hybridMultilevel"/>
    <w:tmpl w:val="3E0CCA7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MjA3sDS3NDA1tjRQ0lEKTi0uzszPAykwqgUALvuGlCwAAAA="/>
  </w:docVars>
  <w:rsids>
    <w:rsidRoot w:val="001A23A6"/>
    <w:rsid w:val="00177C08"/>
    <w:rsid w:val="001A23A6"/>
    <w:rsid w:val="002206E1"/>
    <w:rsid w:val="00282C85"/>
    <w:rsid w:val="002C157C"/>
    <w:rsid w:val="005220C4"/>
    <w:rsid w:val="00537773"/>
    <w:rsid w:val="005A6D9F"/>
    <w:rsid w:val="00610125"/>
    <w:rsid w:val="006F2B9F"/>
    <w:rsid w:val="006F2D2C"/>
    <w:rsid w:val="00711304"/>
    <w:rsid w:val="00730644"/>
    <w:rsid w:val="007E25F0"/>
    <w:rsid w:val="00866922"/>
    <w:rsid w:val="009372E4"/>
    <w:rsid w:val="009E7243"/>
    <w:rsid w:val="00A216F1"/>
    <w:rsid w:val="00AA39FA"/>
    <w:rsid w:val="00B43D51"/>
    <w:rsid w:val="00B635DF"/>
    <w:rsid w:val="00D16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A1E8E3"/>
  <w15:chartTrackingRefBased/>
  <w15:docId w15:val="{29F91D60-2AE1-41E2-B95A-2B1CD403B8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2C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2C85"/>
    <w:rPr>
      <w:color w:val="0563C1" w:themeColor="hyperlink"/>
      <w:u w:val="single"/>
    </w:rPr>
  </w:style>
  <w:style w:type="paragraph" w:styleId="ListParagraph">
    <w:name w:val="List Paragraph"/>
    <w:basedOn w:val="Normal"/>
    <w:uiPriority w:val="99"/>
    <w:qFormat/>
    <w:rsid w:val="00AA39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khoanguyenquocdang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153</Words>
  <Characters>87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Q Dang Khoa</dc:creator>
  <cp:keywords/>
  <dc:description/>
  <cp:lastModifiedBy>Nguyen Q Dang Khoa</cp:lastModifiedBy>
  <cp:revision>13</cp:revision>
  <dcterms:created xsi:type="dcterms:W3CDTF">2018-11-07T15:35:00Z</dcterms:created>
  <dcterms:modified xsi:type="dcterms:W3CDTF">2018-11-08T18:02:00Z</dcterms:modified>
</cp:coreProperties>
</file>